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E7119" w14:textId="087AF3B9" w:rsidR="00563DA3" w:rsidRPr="00AD1BFF" w:rsidRDefault="00AE7266" w:rsidP="00AD1BFF">
      <w:pPr>
        <w:pStyle w:val="Heading1"/>
        <w:shd w:val="clear" w:color="auto" w:fill="auto"/>
        <w:jc w:val="center"/>
        <w:rPr>
          <w:sz w:val="48"/>
          <w:szCs w:val="48"/>
        </w:rPr>
      </w:pPr>
      <w:bookmarkStart w:id="0" w:name="_Hlk12270638"/>
      <w:r w:rsidRPr="00AD1BFF">
        <w:rPr>
          <w:sz w:val="48"/>
          <w:szCs w:val="48"/>
        </w:rPr>
        <w:t xml:space="preserve">STAR </w:t>
      </w:r>
      <w:r w:rsidR="000123C0" w:rsidRPr="00AD1BFF">
        <w:rPr>
          <w:sz w:val="48"/>
          <w:szCs w:val="48"/>
        </w:rPr>
        <w:t>S</w:t>
      </w:r>
      <w:r w:rsidR="001A3ADD" w:rsidRPr="00AD1BFF">
        <w:rPr>
          <w:sz w:val="48"/>
          <w:szCs w:val="48"/>
        </w:rPr>
        <w:t>TUDENT</w:t>
      </w:r>
    </w:p>
    <w:p w14:paraId="6E15991B" w14:textId="3A6DF656" w:rsidR="00A5716C" w:rsidRPr="00622FE6" w:rsidRDefault="003D3129" w:rsidP="000240DA">
      <w:pPr>
        <w:spacing w:after="0"/>
        <w:jc w:val="center"/>
        <w:rPr>
          <w:rFonts w:asciiTheme="minorHAnsi" w:hAnsiTheme="minorHAnsi" w:cstheme="minorHAnsi"/>
          <w:szCs w:val="21"/>
        </w:rPr>
      </w:pPr>
      <w:r w:rsidRPr="00622FE6">
        <w:rPr>
          <w:rFonts w:asciiTheme="minorHAnsi" w:hAnsiTheme="minorHAnsi" w:cstheme="minorHAnsi"/>
          <w:szCs w:val="21"/>
        </w:rPr>
        <w:t>Jacksonville, FL</w:t>
      </w:r>
      <w:r w:rsidR="00C11A34" w:rsidRPr="00622FE6">
        <w:rPr>
          <w:rFonts w:asciiTheme="minorHAnsi" w:hAnsiTheme="minorHAnsi" w:cstheme="minorHAnsi"/>
          <w:szCs w:val="21"/>
        </w:rPr>
        <w:t xml:space="preserve"> |</w:t>
      </w:r>
      <w:r w:rsidR="00A5716C" w:rsidRPr="00622FE6">
        <w:rPr>
          <w:rFonts w:asciiTheme="minorHAnsi" w:hAnsiTheme="minorHAnsi" w:cstheme="minorHAnsi"/>
          <w:szCs w:val="21"/>
        </w:rPr>
        <w:t xml:space="preserve"> (</w:t>
      </w:r>
      <w:r w:rsidRPr="00622FE6">
        <w:rPr>
          <w:rFonts w:asciiTheme="minorHAnsi" w:hAnsiTheme="minorHAnsi" w:cstheme="minorHAnsi"/>
          <w:szCs w:val="21"/>
        </w:rPr>
        <w:t>123</w:t>
      </w:r>
      <w:r w:rsidR="00A5716C" w:rsidRPr="00622FE6">
        <w:rPr>
          <w:rFonts w:asciiTheme="minorHAnsi" w:hAnsiTheme="minorHAnsi" w:cstheme="minorHAnsi"/>
          <w:szCs w:val="21"/>
        </w:rPr>
        <w:t xml:space="preserve">) </w:t>
      </w:r>
      <w:r w:rsidRPr="00622FE6">
        <w:rPr>
          <w:rFonts w:asciiTheme="minorHAnsi" w:hAnsiTheme="minorHAnsi" w:cstheme="minorHAnsi"/>
          <w:szCs w:val="21"/>
        </w:rPr>
        <w:t>456</w:t>
      </w:r>
      <w:r w:rsidR="00A5716C" w:rsidRPr="00622FE6">
        <w:rPr>
          <w:rFonts w:asciiTheme="minorHAnsi" w:hAnsiTheme="minorHAnsi" w:cstheme="minorHAnsi"/>
          <w:szCs w:val="21"/>
        </w:rPr>
        <w:t>-</w:t>
      </w:r>
      <w:r w:rsidRPr="00622FE6">
        <w:rPr>
          <w:rFonts w:asciiTheme="minorHAnsi" w:hAnsiTheme="minorHAnsi" w:cstheme="minorHAnsi"/>
          <w:szCs w:val="21"/>
        </w:rPr>
        <w:t>7890</w:t>
      </w:r>
      <w:r w:rsidR="00611D73" w:rsidRPr="00622FE6">
        <w:rPr>
          <w:rFonts w:asciiTheme="minorHAnsi" w:hAnsiTheme="minorHAnsi" w:cstheme="minorHAnsi"/>
          <w:szCs w:val="21"/>
        </w:rPr>
        <w:t xml:space="preserve"> </w:t>
      </w:r>
      <w:r w:rsidR="00A5716C" w:rsidRPr="00622FE6">
        <w:rPr>
          <w:rFonts w:asciiTheme="minorHAnsi" w:hAnsiTheme="minorHAnsi" w:cstheme="minorHAnsi"/>
          <w:szCs w:val="21"/>
        </w:rPr>
        <w:t xml:space="preserve">| </w:t>
      </w:r>
      <w:r w:rsidRPr="00622FE6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osprey@gmail.com</w:t>
      </w:r>
      <w:r w:rsidR="00D30F86" w:rsidRPr="00622FE6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 xml:space="preserve"> | </w:t>
      </w:r>
      <w:r w:rsidR="000240DA" w:rsidRPr="00622FE6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linkedin.com/in/</w:t>
      </w:r>
      <w:r w:rsidRPr="00622FE6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osprey</w:t>
      </w:r>
    </w:p>
    <w:bookmarkEnd w:id="0"/>
    <w:p w14:paraId="677AC005" w14:textId="404D02FC" w:rsidR="00225E97" w:rsidRPr="00AD1BFF" w:rsidRDefault="00A346BD" w:rsidP="00AD1BFF">
      <w:pPr>
        <w:pStyle w:val="Heading2"/>
      </w:pPr>
      <w:r w:rsidRPr="00AD1BFF">
        <w:t>OBJECTIVE</w:t>
      </w:r>
    </w:p>
    <w:p w14:paraId="1A6392CA" w14:textId="3443D333" w:rsidR="00E965DA" w:rsidRPr="00622FE6" w:rsidRDefault="008C3096" w:rsidP="00A346BD">
      <w:pPr>
        <w:spacing w:before="120"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killed </w:t>
      </w:r>
      <w:r w:rsidR="000E053D">
        <w:rPr>
          <w:rFonts w:asciiTheme="minorHAnsi" w:hAnsiTheme="minorHAnsi" w:cstheme="minorHAnsi"/>
        </w:rPr>
        <w:t xml:space="preserve">and nurturing </w:t>
      </w:r>
      <w:r>
        <w:rPr>
          <w:rFonts w:asciiTheme="minorHAnsi" w:hAnsiTheme="minorHAnsi" w:cstheme="minorHAnsi"/>
        </w:rPr>
        <w:t xml:space="preserve">Deaf and Hard of Hearing teacher </w:t>
      </w:r>
      <w:r w:rsidR="003C1D93">
        <w:rPr>
          <w:rFonts w:asciiTheme="minorHAnsi" w:hAnsiTheme="minorHAnsi" w:cstheme="minorHAnsi"/>
        </w:rPr>
        <w:t xml:space="preserve">with experience in a variety of learning environments </w:t>
      </w:r>
      <w:r w:rsidR="00A36552">
        <w:rPr>
          <w:rFonts w:asciiTheme="minorHAnsi" w:hAnsiTheme="minorHAnsi" w:cstheme="minorHAnsi"/>
        </w:rPr>
        <w:t xml:space="preserve">seeking a teaching position </w:t>
      </w:r>
      <w:r w:rsidR="00F11413">
        <w:rPr>
          <w:rFonts w:asciiTheme="minorHAnsi" w:hAnsiTheme="minorHAnsi" w:cstheme="minorHAnsi"/>
        </w:rPr>
        <w:t>that is dedicated to the quality education for Deaf</w:t>
      </w:r>
      <w:r w:rsidR="00F36CB0">
        <w:rPr>
          <w:rFonts w:asciiTheme="minorHAnsi" w:hAnsiTheme="minorHAnsi" w:cstheme="minorHAnsi"/>
        </w:rPr>
        <w:t xml:space="preserve">/Hard of hearing students. </w:t>
      </w:r>
    </w:p>
    <w:p w14:paraId="3498C307" w14:textId="37A5B10B" w:rsidR="000240DA" w:rsidRPr="00622FE6" w:rsidRDefault="00A5716C" w:rsidP="00AD1BFF">
      <w:pPr>
        <w:pStyle w:val="Heading2"/>
      </w:pPr>
      <w:r w:rsidRPr="00622FE6">
        <w:t>EDUCATION</w:t>
      </w:r>
    </w:p>
    <w:p w14:paraId="0753F688" w14:textId="7330FD78" w:rsidR="000240DA" w:rsidRPr="00622FE6" w:rsidRDefault="00A346BD" w:rsidP="00225E97">
      <w:p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  <w:b/>
          <w:u w:val="single"/>
        </w:rPr>
        <w:t>University of North Florida</w:t>
      </w:r>
      <w:r w:rsidRPr="00622FE6">
        <w:rPr>
          <w:rFonts w:asciiTheme="minorHAnsi" w:hAnsiTheme="minorHAnsi" w:cstheme="minorHAnsi"/>
          <w:bCs/>
        </w:rPr>
        <w:t>, Jacksonville FL</w:t>
      </w:r>
      <w:r w:rsidR="000240DA" w:rsidRPr="00622FE6">
        <w:rPr>
          <w:rFonts w:asciiTheme="minorHAnsi" w:hAnsiTheme="minorHAnsi" w:cstheme="minorHAnsi"/>
        </w:rPr>
        <w:t>|</w:t>
      </w:r>
      <w:r w:rsidR="00622FE6" w:rsidRPr="00622FE6">
        <w:rPr>
          <w:rFonts w:asciiTheme="minorHAnsi" w:hAnsiTheme="minorHAnsi" w:cstheme="minorHAnsi"/>
        </w:rPr>
        <w:t xml:space="preserve"> </w:t>
      </w:r>
      <w:r w:rsidRPr="00622FE6">
        <w:rPr>
          <w:rFonts w:asciiTheme="minorHAnsi" w:hAnsiTheme="minorHAnsi" w:cstheme="minorHAnsi"/>
        </w:rPr>
        <w:t>Bachelor</w:t>
      </w:r>
      <w:r w:rsidR="00622FE6" w:rsidRPr="00622FE6">
        <w:rPr>
          <w:rFonts w:asciiTheme="minorHAnsi" w:hAnsiTheme="minorHAnsi" w:cstheme="minorHAnsi"/>
        </w:rPr>
        <w:t xml:space="preserve"> </w:t>
      </w:r>
      <w:r w:rsidRPr="00622FE6">
        <w:rPr>
          <w:rFonts w:asciiTheme="minorHAnsi" w:hAnsiTheme="minorHAnsi" w:cstheme="minorHAnsi"/>
        </w:rPr>
        <w:t xml:space="preserve">of </w:t>
      </w:r>
      <w:r w:rsidR="00C91369">
        <w:rPr>
          <w:rFonts w:asciiTheme="minorHAnsi" w:hAnsiTheme="minorHAnsi" w:cstheme="minorHAnsi"/>
        </w:rPr>
        <w:t xml:space="preserve">Arts </w:t>
      </w:r>
      <w:r w:rsidR="00783DD7">
        <w:rPr>
          <w:rFonts w:asciiTheme="minorHAnsi" w:hAnsiTheme="minorHAnsi" w:cstheme="minorHAnsi"/>
        </w:rPr>
        <w:t>in Deaf Education</w:t>
      </w:r>
      <w:r w:rsidR="000240DA" w:rsidRPr="00622FE6">
        <w:rPr>
          <w:rFonts w:asciiTheme="minorHAnsi" w:hAnsiTheme="minorHAnsi" w:cstheme="minorHAnsi"/>
        </w:rPr>
        <w:t>|</w:t>
      </w:r>
      <w:r w:rsidR="00622FE6" w:rsidRPr="00622FE6">
        <w:rPr>
          <w:rFonts w:asciiTheme="minorHAnsi" w:hAnsiTheme="minorHAnsi" w:cstheme="minorHAnsi"/>
        </w:rPr>
        <w:t xml:space="preserve"> </w:t>
      </w:r>
      <w:r w:rsidR="000240DA" w:rsidRPr="00622FE6">
        <w:rPr>
          <w:rFonts w:asciiTheme="minorHAnsi" w:hAnsiTheme="minorHAnsi" w:cstheme="minorHAnsi"/>
        </w:rPr>
        <w:t>May 20</w:t>
      </w:r>
      <w:r w:rsidR="00CD2622" w:rsidRPr="00622FE6">
        <w:rPr>
          <w:rFonts w:asciiTheme="minorHAnsi" w:hAnsiTheme="minorHAnsi" w:cstheme="minorHAnsi"/>
        </w:rPr>
        <w:t>2</w:t>
      </w:r>
      <w:r w:rsidRPr="00622FE6">
        <w:rPr>
          <w:rFonts w:asciiTheme="minorHAnsi" w:hAnsiTheme="minorHAnsi" w:cstheme="minorHAnsi"/>
        </w:rPr>
        <w:t>2</w:t>
      </w:r>
    </w:p>
    <w:p w14:paraId="70B292AA" w14:textId="29D036FE" w:rsidR="00995B7D" w:rsidRPr="00622FE6" w:rsidRDefault="0004065B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Minor</w:t>
      </w:r>
      <w:r w:rsidR="000240DA" w:rsidRPr="00622FE6">
        <w:rPr>
          <w:rFonts w:asciiTheme="minorHAnsi" w:hAnsiTheme="minorHAnsi" w:cstheme="minorHAnsi"/>
        </w:rPr>
        <w:t xml:space="preserve">: </w:t>
      </w:r>
      <w:r w:rsidR="00C81F30">
        <w:rPr>
          <w:rFonts w:asciiTheme="minorHAnsi" w:hAnsiTheme="minorHAnsi" w:cstheme="minorHAnsi"/>
        </w:rPr>
        <w:t xml:space="preserve">American Sign Language </w:t>
      </w:r>
    </w:p>
    <w:p w14:paraId="57C19643" w14:textId="77777777" w:rsidR="00A346BD" w:rsidRPr="00622FE6" w:rsidRDefault="00A346BD" w:rsidP="00A346BD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 xml:space="preserve">Accredited by Commission on Collegiate Interpreter Education (CCIE) </w:t>
      </w:r>
    </w:p>
    <w:p w14:paraId="605FEBB7" w14:textId="00ABDBB9" w:rsidR="0004065B" w:rsidRPr="00622FE6" w:rsidRDefault="00A346BD" w:rsidP="00A346BD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Honors</w:t>
      </w:r>
      <w:r w:rsidR="0004065B" w:rsidRPr="00622FE6">
        <w:rPr>
          <w:rFonts w:asciiTheme="minorHAnsi" w:hAnsiTheme="minorHAnsi" w:cstheme="minorHAnsi"/>
        </w:rPr>
        <w:t xml:space="preserve"> </w:t>
      </w:r>
    </w:p>
    <w:p w14:paraId="3BD42E4D" w14:textId="374175E7" w:rsidR="0004065B" w:rsidRPr="00622FE6" w:rsidRDefault="0004065B" w:rsidP="0004065B">
      <w:pPr>
        <w:pStyle w:val="ListParagraph"/>
        <w:numPr>
          <w:ilvl w:val="1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Dean’s List (</w:t>
      </w:r>
      <w:r w:rsidR="00A346BD" w:rsidRPr="00622FE6">
        <w:rPr>
          <w:rFonts w:asciiTheme="minorHAnsi" w:hAnsiTheme="minorHAnsi" w:cstheme="minorHAnsi"/>
        </w:rPr>
        <w:t>2019-2022</w:t>
      </w:r>
      <w:r w:rsidRPr="00622FE6">
        <w:rPr>
          <w:rFonts w:asciiTheme="minorHAnsi" w:hAnsiTheme="minorHAnsi" w:cstheme="minorHAnsi"/>
        </w:rPr>
        <w:t>)</w:t>
      </w:r>
    </w:p>
    <w:p w14:paraId="31816A91" w14:textId="02D7D273" w:rsidR="0004065B" w:rsidRPr="00622FE6" w:rsidRDefault="0004065B" w:rsidP="0004065B">
      <w:pPr>
        <w:pStyle w:val="ListParagraph"/>
        <w:numPr>
          <w:ilvl w:val="1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Presidential Scholarship (</w:t>
      </w:r>
      <w:r w:rsidR="00A346BD" w:rsidRPr="00622FE6">
        <w:rPr>
          <w:rFonts w:asciiTheme="minorHAnsi" w:hAnsiTheme="minorHAnsi" w:cstheme="minorHAnsi"/>
        </w:rPr>
        <w:t>2019</w:t>
      </w:r>
      <w:r w:rsidRPr="00622FE6">
        <w:rPr>
          <w:rFonts w:asciiTheme="minorHAnsi" w:hAnsiTheme="minorHAnsi" w:cstheme="minorHAnsi"/>
        </w:rPr>
        <w:t>-202</w:t>
      </w:r>
      <w:r w:rsidR="00A346BD" w:rsidRPr="00622FE6">
        <w:rPr>
          <w:rFonts w:asciiTheme="minorHAnsi" w:hAnsiTheme="minorHAnsi" w:cstheme="minorHAnsi"/>
        </w:rPr>
        <w:t>2</w:t>
      </w:r>
      <w:r w:rsidRPr="00622FE6">
        <w:rPr>
          <w:rFonts w:asciiTheme="minorHAnsi" w:hAnsiTheme="minorHAnsi" w:cstheme="minorHAnsi"/>
        </w:rPr>
        <w:t>)</w:t>
      </w:r>
    </w:p>
    <w:p w14:paraId="164B3FC0" w14:textId="15865A63" w:rsidR="0004065B" w:rsidRPr="00622FE6" w:rsidRDefault="0004065B" w:rsidP="0004065B">
      <w:pPr>
        <w:pStyle w:val="ListParagraph"/>
        <w:numPr>
          <w:ilvl w:val="1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Bright Futures Scholarship (20</w:t>
      </w:r>
      <w:r w:rsidR="00A346BD" w:rsidRPr="00622FE6">
        <w:rPr>
          <w:rFonts w:asciiTheme="minorHAnsi" w:hAnsiTheme="minorHAnsi" w:cstheme="minorHAnsi"/>
        </w:rPr>
        <w:t>19</w:t>
      </w:r>
      <w:r w:rsidRPr="00622FE6">
        <w:rPr>
          <w:rFonts w:asciiTheme="minorHAnsi" w:hAnsiTheme="minorHAnsi" w:cstheme="minorHAnsi"/>
        </w:rPr>
        <w:t>-202</w:t>
      </w:r>
      <w:r w:rsidR="00A346BD" w:rsidRPr="00622FE6">
        <w:rPr>
          <w:rFonts w:asciiTheme="minorHAnsi" w:hAnsiTheme="minorHAnsi" w:cstheme="minorHAnsi"/>
        </w:rPr>
        <w:t>2</w:t>
      </w:r>
      <w:r w:rsidRPr="00622FE6">
        <w:rPr>
          <w:rFonts w:asciiTheme="minorHAnsi" w:hAnsiTheme="minorHAnsi" w:cstheme="minorHAnsi"/>
        </w:rPr>
        <w:t>)</w:t>
      </w:r>
    </w:p>
    <w:p w14:paraId="7D70FF39" w14:textId="2EF9D89E" w:rsidR="00A5716C" w:rsidRPr="00622FE6" w:rsidRDefault="0004065B" w:rsidP="00AD1BFF">
      <w:pPr>
        <w:pStyle w:val="Heading2"/>
      </w:pPr>
      <w:r w:rsidRPr="00622FE6">
        <w:t xml:space="preserve">TEACHING </w:t>
      </w:r>
      <w:r w:rsidR="00A5716C" w:rsidRPr="00622FE6">
        <w:t>EXPERIENCE</w:t>
      </w:r>
    </w:p>
    <w:p w14:paraId="52C2E9BD" w14:textId="66D87EC6" w:rsidR="00D469A6" w:rsidRPr="00622FE6" w:rsidRDefault="006721EC" w:rsidP="00225E97">
      <w:p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  <w:b/>
          <w:u w:val="single"/>
        </w:rPr>
        <w:t>5</w:t>
      </w:r>
      <w:r w:rsidRPr="00622FE6">
        <w:rPr>
          <w:rFonts w:asciiTheme="minorHAnsi" w:hAnsiTheme="minorHAnsi" w:cstheme="minorHAnsi"/>
          <w:b/>
          <w:u w:val="single"/>
          <w:vertAlign w:val="superscript"/>
        </w:rPr>
        <w:t>th</w:t>
      </w:r>
      <w:r w:rsidRPr="00622FE6">
        <w:rPr>
          <w:rFonts w:asciiTheme="minorHAnsi" w:hAnsiTheme="minorHAnsi" w:cstheme="minorHAnsi"/>
          <w:b/>
          <w:u w:val="single"/>
        </w:rPr>
        <w:t xml:space="preserve"> Grade Intern</w:t>
      </w:r>
      <w:r w:rsidR="00D469A6" w:rsidRPr="00622FE6">
        <w:rPr>
          <w:rFonts w:asciiTheme="minorHAnsi" w:hAnsiTheme="minorHAnsi" w:cstheme="minorHAnsi"/>
        </w:rPr>
        <w:t xml:space="preserve"> | </w:t>
      </w:r>
      <w:r w:rsidRPr="00622FE6">
        <w:rPr>
          <w:rFonts w:asciiTheme="minorHAnsi" w:hAnsiTheme="minorHAnsi" w:cstheme="minorHAnsi"/>
        </w:rPr>
        <w:t xml:space="preserve">Seaside Charter School, </w:t>
      </w:r>
      <w:r w:rsidR="0004065B" w:rsidRPr="00622FE6">
        <w:rPr>
          <w:rFonts w:asciiTheme="minorHAnsi" w:hAnsiTheme="minorHAnsi" w:cstheme="minorHAnsi"/>
        </w:rPr>
        <w:t>Jacksonville</w:t>
      </w:r>
      <w:r w:rsidR="00D469A6" w:rsidRPr="00622FE6">
        <w:rPr>
          <w:rFonts w:asciiTheme="minorHAnsi" w:hAnsiTheme="minorHAnsi" w:cstheme="minorHAnsi"/>
        </w:rPr>
        <w:t xml:space="preserve">, FL </w:t>
      </w:r>
      <w:r w:rsidR="000240DA" w:rsidRPr="00622FE6">
        <w:rPr>
          <w:rFonts w:asciiTheme="minorHAnsi" w:hAnsiTheme="minorHAnsi" w:cstheme="minorHAnsi"/>
        </w:rPr>
        <w:t xml:space="preserve">| </w:t>
      </w:r>
      <w:r w:rsidR="0004065B" w:rsidRPr="00622FE6">
        <w:rPr>
          <w:rFonts w:asciiTheme="minorHAnsi" w:hAnsiTheme="minorHAnsi" w:cstheme="minorHAnsi"/>
        </w:rPr>
        <w:t>Fal</w:t>
      </w:r>
      <w:r w:rsidR="000240DA" w:rsidRPr="00622FE6">
        <w:rPr>
          <w:rFonts w:asciiTheme="minorHAnsi" w:hAnsiTheme="minorHAnsi" w:cstheme="minorHAnsi"/>
        </w:rPr>
        <w:t>l</w:t>
      </w:r>
      <w:r w:rsidR="00D469A6" w:rsidRPr="00622FE6">
        <w:rPr>
          <w:rFonts w:asciiTheme="minorHAnsi" w:hAnsiTheme="minorHAnsi" w:cstheme="minorHAnsi"/>
        </w:rPr>
        <w:t xml:space="preserve"> 2019 </w:t>
      </w:r>
    </w:p>
    <w:p w14:paraId="5E24CBFF" w14:textId="44B2DAA4" w:rsidR="006721EC" w:rsidRPr="00622FE6" w:rsidRDefault="006721EC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Plan and implement daily lessons in all subject areas</w:t>
      </w:r>
    </w:p>
    <w:p w14:paraId="1C7A99BA" w14:textId="734A1614" w:rsidR="006721EC" w:rsidRPr="00622FE6" w:rsidRDefault="006721EC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Created instruction that blended Waldorf practices with Florida standards</w:t>
      </w:r>
    </w:p>
    <w:p w14:paraId="7C3DFFCA" w14:textId="4AAD0EF1" w:rsidR="006721EC" w:rsidRPr="00622FE6" w:rsidRDefault="006721EC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Provide and plan for ESE accommodations</w:t>
      </w:r>
    </w:p>
    <w:p w14:paraId="6C2307FE" w14:textId="345605F6" w:rsidR="006721EC" w:rsidRPr="00622FE6" w:rsidRDefault="006721EC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Applied after school support to a student increasing their grade from failing to 85%</w:t>
      </w:r>
    </w:p>
    <w:p w14:paraId="57B19421" w14:textId="77777777" w:rsidR="00D469A6" w:rsidRPr="00622FE6" w:rsidRDefault="00D469A6" w:rsidP="006721EC">
      <w:pPr>
        <w:spacing w:after="0" w:line="240" w:lineRule="auto"/>
        <w:rPr>
          <w:rFonts w:asciiTheme="minorHAnsi" w:hAnsiTheme="minorHAnsi" w:cstheme="minorHAnsi"/>
        </w:rPr>
      </w:pPr>
    </w:p>
    <w:p w14:paraId="353AE147" w14:textId="1A846925" w:rsidR="00607AED" w:rsidRPr="00622FE6" w:rsidRDefault="006721EC" w:rsidP="00225E97">
      <w:pPr>
        <w:spacing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  <w:b/>
          <w:u w:val="single"/>
        </w:rPr>
        <w:t>1</w:t>
      </w:r>
      <w:r w:rsidRPr="00622FE6">
        <w:rPr>
          <w:rFonts w:asciiTheme="minorHAnsi" w:hAnsiTheme="minorHAnsi" w:cstheme="minorHAnsi"/>
          <w:b/>
          <w:u w:val="single"/>
          <w:vertAlign w:val="superscript"/>
        </w:rPr>
        <w:t>st</w:t>
      </w:r>
      <w:r w:rsidRPr="00622FE6">
        <w:rPr>
          <w:rFonts w:asciiTheme="minorHAnsi" w:hAnsiTheme="minorHAnsi" w:cstheme="minorHAnsi"/>
          <w:b/>
          <w:u w:val="single"/>
        </w:rPr>
        <w:t xml:space="preserve"> Grade Intern</w:t>
      </w:r>
      <w:r w:rsidR="008C145C" w:rsidRPr="00622FE6">
        <w:rPr>
          <w:rFonts w:asciiTheme="minorHAnsi" w:hAnsiTheme="minorHAnsi" w:cstheme="minorHAnsi"/>
        </w:rPr>
        <w:t xml:space="preserve"> | </w:t>
      </w:r>
      <w:r w:rsidRPr="00622FE6">
        <w:rPr>
          <w:rFonts w:asciiTheme="minorHAnsi" w:hAnsiTheme="minorHAnsi" w:cstheme="minorHAnsi"/>
        </w:rPr>
        <w:t>Grove Park Elementary</w:t>
      </w:r>
      <w:r w:rsidR="00053109" w:rsidRPr="00622FE6">
        <w:rPr>
          <w:rFonts w:asciiTheme="minorHAnsi" w:hAnsiTheme="minorHAnsi" w:cstheme="minorHAnsi"/>
        </w:rPr>
        <w:t xml:space="preserve">, </w:t>
      </w:r>
      <w:r w:rsidRPr="00622FE6">
        <w:rPr>
          <w:rFonts w:asciiTheme="minorHAnsi" w:hAnsiTheme="minorHAnsi" w:cstheme="minorHAnsi"/>
        </w:rPr>
        <w:t>Orange Park</w:t>
      </w:r>
      <w:r w:rsidR="00607AED" w:rsidRPr="00622FE6">
        <w:rPr>
          <w:rFonts w:asciiTheme="minorHAnsi" w:hAnsiTheme="minorHAnsi" w:cstheme="minorHAnsi"/>
        </w:rPr>
        <w:t xml:space="preserve">, </w:t>
      </w:r>
      <w:r w:rsidRPr="00622FE6">
        <w:rPr>
          <w:rFonts w:asciiTheme="minorHAnsi" w:hAnsiTheme="minorHAnsi" w:cstheme="minorHAnsi"/>
        </w:rPr>
        <w:t>FL</w:t>
      </w:r>
      <w:r w:rsidR="00053109" w:rsidRPr="00622FE6">
        <w:rPr>
          <w:rFonts w:asciiTheme="minorHAnsi" w:hAnsiTheme="minorHAnsi" w:cstheme="minorHAnsi"/>
        </w:rPr>
        <w:t xml:space="preserve"> | </w:t>
      </w:r>
      <w:r w:rsidRPr="00622FE6">
        <w:rPr>
          <w:rFonts w:asciiTheme="minorHAnsi" w:hAnsiTheme="minorHAnsi" w:cstheme="minorHAnsi"/>
        </w:rPr>
        <w:t>Spring 2019</w:t>
      </w:r>
      <w:r w:rsidR="00607AED" w:rsidRPr="00622FE6">
        <w:rPr>
          <w:rFonts w:asciiTheme="minorHAnsi" w:hAnsiTheme="minorHAnsi" w:cstheme="minorHAnsi"/>
        </w:rPr>
        <w:t xml:space="preserve"> </w:t>
      </w:r>
    </w:p>
    <w:p w14:paraId="482EED0A" w14:textId="1EFEA461" w:rsidR="008C145C" w:rsidRPr="00622FE6" w:rsidRDefault="006721EC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Initiated differentiated instruction using manipulatives in ELA and Science in small groups</w:t>
      </w:r>
    </w:p>
    <w:p w14:paraId="29F4E1CD" w14:textId="4FC4699F" w:rsidR="006721EC" w:rsidRPr="00622FE6" w:rsidRDefault="006721EC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Designed reading interventions for students who were below grade level</w:t>
      </w:r>
    </w:p>
    <w:p w14:paraId="3D14D9CB" w14:textId="46C227A6" w:rsidR="006721EC" w:rsidRPr="00622FE6" w:rsidRDefault="006721EC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Provided ELL and ESE accommodations during each lesson and activity</w:t>
      </w:r>
    </w:p>
    <w:p w14:paraId="2177E7EB" w14:textId="4287C72A" w:rsidR="006721EC" w:rsidRPr="00622FE6" w:rsidRDefault="00D83DEE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ided </w:t>
      </w:r>
      <w:r w:rsidR="007603E0">
        <w:rPr>
          <w:rFonts w:asciiTheme="minorHAnsi" w:hAnsiTheme="minorHAnsi" w:cstheme="minorHAnsi"/>
        </w:rPr>
        <w:t xml:space="preserve">teacher with students having cochlear implants </w:t>
      </w:r>
    </w:p>
    <w:p w14:paraId="6D7BC25A" w14:textId="167F3D5B" w:rsidR="006721EC" w:rsidRPr="00622FE6" w:rsidRDefault="006721EC" w:rsidP="00AD1BFF">
      <w:pPr>
        <w:pStyle w:val="Heading2"/>
      </w:pPr>
      <w:r w:rsidRPr="00622FE6">
        <w:t>WORK EXPERIENCE</w:t>
      </w:r>
    </w:p>
    <w:p w14:paraId="527AA2E7" w14:textId="77777777" w:rsidR="00607AED" w:rsidRPr="00622FE6" w:rsidRDefault="00607AED" w:rsidP="00225E97">
      <w:pPr>
        <w:spacing w:after="0" w:line="240" w:lineRule="auto"/>
        <w:rPr>
          <w:rFonts w:asciiTheme="minorHAnsi" w:hAnsiTheme="minorHAnsi" w:cstheme="minorHAnsi"/>
        </w:rPr>
      </w:pPr>
    </w:p>
    <w:p w14:paraId="61B04405" w14:textId="5879EEBF" w:rsidR="00607AED" w:rsidRPr="00622FE6" w:rsidRDefault="006721EC" w:rsidP="00225E97">
      <w:pPr>
        <w:spacing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  <w:b/>
          <w:u w:val="single"/>
        </w:rPr>
        <w:t>Library Clerk</w:t>
      </w:r>
      <w:r w:rsidR="00607AED" w:rsidRPr="00622FE6">
        <w:rPr>
          <w:rFonts w:asciiTheme="minorHAnsi" w:hAnsiTheme="minorHAnsi" w:cstheme="minorHAnsi"/>
        </w:rPr>
        <w:t xml:space="preserve"> | </w:t>
      </w:r>
      <w:r w:rsidRPr="00622FE6">
        <w:rPr>
          <w:rFonts w:asciiTheme="minorHAnsi" w:hAnsiTheme="minorHAnsi" w:cstheme="minorHAnsi"/>
        </w:rPr>
        <w:t>McMullen Law Office</w:t>
      </w:r>
      <w:r w:rsidR="00053109" w:rsidRPr="00622FE6">
        <w:rPr>
          <w:rFonts w:asciiTheme="minorHAnsi" w:hAnsiTheme="minorHAnsi" w:cstheme="minorHAnsi"/>
        </w:rPr>
        <w:t xml:space="preserve">, </w:t>
      </w:r>
      <w:r w:rsidRPr="00622FE6">
        <w:rPr>
          <w:rFonts w:asciiTheme="minorHAnsi" w:hAnsiTheme="minorHAnsi" w:cstheme="minorHAnsi"/>
        </w:rPr>
        <w:t>Tallahassee</w:t>
      </w:r>
      <w:r w:rsidR="00607AED" w:rsidRPr="00622FE6">
        <w:rPr>
          <w:rFonts w:asciiTheme="minorHAnsi" w:hAnsiTheme="minorHAnsi" w:cstheme="minorHAnsi"/>
        </w:rPr>
        <w:t>, FL</w:t>
      </w:r>
      <w:r w:rsidR="00053109" w:rsidRPr="00622FE6">
        <w:rPr>
          <w:rFonts w:asciiTheme="minorHAnsi" w:hAnsiTheme="minorHAnsi" w:cstheme="minorHAnsi"/>
        </w:rPr>
        <w:t xml:space="preserve"> |</w:t>
      </w:r>
      <w:r w:rsidR="00FA5D7D" w:rsidRPr="00622FE6">
        <w:rPr>
          <w:rFonts w:asciiTheme="minorHAnsi" w:hAnsiTheme="minorHAnsi" w:cstheme="minorHAnsi"/>
        </w:rPr>
        <w:t xml:space="preserve"> </w:t>
      </w:r>
      <w:r w:rsidRPr="00622FE6">
        <w:rPr>
          <w:rFonts w:asciiTheme="minorHAnsi" w:hAnsiTheme="minorHAnsi" w:cstheme="minorHAnsi"/>
        </w:rPr>
        <w:t>May 2016- May 2017</w:t>
      </w:r>
    </w:p>
    <w:p w14:paraId="661CCCBC" w14:textId="2C5B9DD4" w:rsidR="00607AED" w:rsidRPr="00622FE6" w:rsidRDefault="00607AED" w:rsidP="00225E97">
      <w:pPr>
        <w:spacing w:after="0" w:line="240" w:lineRule="auto"/>
        <w:ind w:left="360"/>
        <w:rPr>
          <w:rFonts w:asciiTheme="minorHAnsi" w:hAnsiTheme="minorHAnsi" w:cstheme="minorHAnsi"/>
        </w:rPr>
      </w:pPr>
    </w:p>
    <w:p w14:paraId="2EA6882B" w14:textId="059FE3E3" w:rsidR="00607AED" w:rsidRPr="00622FE6" w:rsidRDefault="00995B7D" w:rsidP="00225E97">
      <w:pPr>
        <w:spacing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  <w:b/>
          <w:u w:val="single"/>
        </w:rPr>
        <w:t xml:space="preserve">Theater </w:t>
      </w:r>
      <w:r w:rsidR="00607AED" w:rsidRPr="00622FE6">
        <w:rPr>
          <w:rFonts w:asciiTheme="minorHAnsi" w:hAnsiTheme="minorHAnsi" w:cstheme="minorHAnsi"/>
          <w:b/>
          <w:u w:val="single"/>
        </w:rPr>
        <w:t>Volunteer</w:t>
      </w:r>
      <w:r w:rsidR="00607AED" w:rsidRPr="00622FE6">
        <w:rPr>
          <w:rFonts w:asciiTheme="minorHAnsi" w:hAnsiTheme="minorHAnsi" w:cstheme="minorHAnsi"/>
        </w:rPr>
        <w:t xml:space="preserve"> | Exceptional Theater Company</w:t>
      </w:r>
      <w:r w:rsidR="00053109" w:rsidRPr="00622FE6">
        <w:rPr>
          <w:rFonts w:asciiTheme="minorHAnsi" w:hAnsiTheme="minorHAnsi" w:cstheme="minorHAnsi"/>
        </w:rPr>
        <w:t xml:space="preserve">, </w:t>
      </w:r>
      <w:r w:rsidR="00607AED" w:rsidRPr="00622FE6">
        <w:rPr>
          <w:rFonts w:asciiTheme="minorHAnsi" w:hAnsiTheme="minorHAnsi" w:cstheme="minorHAnsi"/>
        </w:rPr>
        <w:t>Fort Lauderdale, FL</w:t>
      </w:r>
      <w:r w:rsidR="00053109" w:rsidRPr="00622FE6">
        <w:rPr>
          <w:rFonts w:asciiTheme="minorHAnsi" w:hAnsiTheme="minorHAnsi" w:cstheme="minorHAnsi"/>
        </w:rPr>
        <w:t xml:space="preserve"> | January</w:t>
      </w:r>
      <w:r w:rsidR="00607AED" w:rsidRPr="00622FE6">
        <w:rPr>
          <w:rFonts w:asciiTheme="minorHAnsi" w:hAnsiTheme="minorHAnsi" w:cstheme="minorHAnsi"/>
        </w:rPr>
        <w:t xml:space="preserve"> 2015 to Apr</w:t>
      </w:r>
      <w:r w:rsidR="00053109" w:rsidRPr="00622FE6">
        <w:rPr>
          <w:rFonts w:asciiTheme="minorHAnsi" w:hAnsiTheme="minorHAnsi" w:cstheme="minorHAnsi"/>
        </w:rPr>
        <w:t>il</w:t>
      </w:r>
      <w:r w:rsidR="00607AED" w:rsidRPr="00622FE6">
        <w:rPr>
          <w:rFonts w:asciiTheme="minorHAnsi" w:hAnsiTheme="minorHAnsi" w:cstheme="minorHAnsi"/>
        </w:rPr>
        <w:t xml:space="preserve"> 2015 </w:t>
      </w:r>
    </w:p>
    <w:p w14:paraId="13439036" w14:textId="353E7417" w:rsidR="00E83D14" w:rsidRPr="00622FE6" w:rsidRDefault="00607AED" w:rsidP="00CB7DA8">
      <w:pPr>
        <w:pStyle w:val="ListParagraph"/>
        <w:numPr>
          <w:ilvl w:val="0"/>
          <w:numId w:val="13"/>
        </w:num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Assisted with stage management</w:t>
      </w:r>
      <w:r w:rsidR="00E83D14" w:rsidRPr="00622FE6">
        <w:rPr>
          <w:rFonts w:asciiTheme="minorHAnsi" w:hAnsiTheme="minorHAnsi" w:cstheme="minorHAnsi"/>
        </w:rPr>
        <w:t xml:space="preserve"> and organization of </w:t>
      </w:r>
      <w:r w:rsidRPr="00622FE6">
        <w:rPr>
          <w:rFonts w:asciiTheme="minorHAnsi" w:hAnsiTheme="minorHAnsi" w:cstheme="minorHAnsi"/>
        </w:rPr>
        <w:t>final show</w:t>
      </w:r>
      <w:r w:rsidR="00E83D14" w:rsidRPr="00622FE6">
        <w:rPr>
          <w:rFonts w:asciiTheme="minorHAnsi" w:hAnsiTheme="minorHAnsi" w:cstheme="minorHAnsi"/>
        </w:rPr>
        <w:t xml:space="preserve"> that featured children with special needs</w:t>
      </w:r>
    </w:p>
    <w:p w14:paraId="6E32FF22" w14:textId="516ADA88" w:rsidR="00E83D14" w:rsidRPr="00622FE6" w:rsidRDefault="00E83D14" w:rsidP="00E83D14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</w:rPr>
        <w:t>Mentored young cast members and assisted them with memorizing lines</w:t>
      </w:r>
    </w:p>
    <w:p w14:paraId="3EB4050D" w14:textId="696ED989" w:rsidR="00607AED" w:rsidRPr="00622FE6" w:rsidRDefault="0004065B" w:rsidP="00AD1BFF">
      <w:pPr>
        <w:pStyle w:val="Heading2"/>
      </w:pPr>
      <w:r w:rsidRPr="00622FE6">
        <w:t xml:space="preserve">VOLUNTEER AND </w:t>
      </w:r>
      <w:r w:rsidR="000D0625" w:rsidRPr="00622FE6">
        <w:t xml:space="preserve">OTHER </w:t>
      </w:r>
      <w:r w:rsidR="006721EC" w:rsidRPr="00622FE6">
        <w:t>ACTIVITIES</w:t>
      </w:r>
      <w:r w:rsidR="00BB655B" w:rsidRPr="00622FE6">
        <w:t xml:space="preserve"> </w:t>
      </w:r>
    </w:p>
    <w:p w14:paraId="022EA2C8" w14:textId="1C2FA799" w:rsidR="00F86EB1" w:rsidRPr="00622FE6" w:rsidRDefault="0004065B" w:rsidP="00995B7D">
      <w:p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  <w:b/>
          <w:u w:val="single"/>
        </w:rPr>
        <w:t>President</w:t>
      </w:r>
      <w:r w:rsidR="00607AED" w:rsidRPr="00622FE6">
        <w:rPr>
          <w:rFonts w:asciiTheme="minorHAnsi" w:hAnsiTheme="minorHAnsi" w:cstheme="minorHAnsi"/>
        </w:rPr>
        <w:t xml:space="preserve"> |</w:t>
      </w:r>
      <w:r w:rsidRPr="00622FE6">
        <w:rPr>
          <w:rFonts w:asciiTheme="minorHAnsi" w:hAnsiTheme="minorHAnsi" w:cstheme="minorHAnsi"/>
        </w:rPr>
        <w:t>UNF Education Club</w:t>
      </w:r>
      <w:r w:rsidR="000D0625" w:rsidRPr="00622FE6">
        <w:rPr>
          <w:rFonts w:asciiTheme="minorHAnsi" w:hAnsiTheme="minorHAnsi" w:cstheme="minorHAnsi"/>
        </w:rPr>
        <w:t xml:space="preserve">, </w:t>
      </w:r>
      <w:r w:rsidRPr="00622FE6">
        <w:rPr>
          <w:rFonts w:asciiTheme="minorHAnsi" w:hAnsiTheme="minorHAnsi" w:cstheme="minorHAnsi"/>
        </w:rPr>
        <w:t>Jacksonville</w:t>
      </w:r>
      <w:r w:rsidR="00607AED" w:rsidRPr="00622FE6">
        <w:rPr>
          <w:rFonts w:asciiTheme="minorHAnsi" w:hAnsiTheme="minorHAnsi" w:cstheme="minorHAnsi"/>
        </w:rPr>
        <w:t xml:space="preserve">, FL </w:t>
      </w:r>
      <w:r w:rsidR="000D0625" w:rsidRPr="00622FE6">
        <w:rPr>
          <w:rFonts w:asciiTheme="minorHAnsi" w:hAnsiTheme="minorHAnsi" w:cstheme="minorHAnsi"/>
        </w:rPr>
        <w:t>|</w:t>
      </w:r>
      <w:r w:rsidR="00FA5D7D" w:rsidRPr="00622FE6">
        <w:rPr>
          <w:rFonts w:asciiTheme="minorHAnsi" w:hAnsiTheme="minorHAnsi" w:cstheme="minorHAnsi"/>
        </w:rPr>
        <w:t xml:space="preserve"> </w:t>
      </w:r>
      <w:r w:rsidRPr="00622FE6">
        <w:rPr>
          <w:rFonts w:asciiTheme="minorHAnsi" w:hAnsiTheme="minorHAnsi" w:cstheme="minorHAnsi"/>
        </w:rPr>
        <w:t>2019-2020</w:t>
      </w:r>
      <w:r w:rsidR="00607AED" w:rsidRPr="00622FE6">
        <w:rPr>
          <w:rFonts w:asciiTheme="minorHAnsi" w:hAnsiTheme="minorHAnsi" w:cstheme="minorHAnsi"/>
        </w:rPr>
        <w:t xml:space="preserve">  </w:t>
      </w:r>
    </w:p>
    <w:p w14:paraId="76B8CB35" w14:textId="258B75E8" w:rsidR="0004065B" w:rsidRPr="00622FE6" w:rsidRDefault="0004065B" w:rsidP="0004065B">
      <w:p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  <w:b/>
          <w:u w:val="single"/>
        </w:rPr>
        <w:t>Camp Counselor</w:t>
      </w:r>
      <w:r w:rsidRPr="00622FE6">
        <w:rPr>
          <w:rFonts w:asciiTheme="minorHAnsi" w:hAnsiTheme="minorHAnsi" w:cstheme="minorHAnsi"/>
        </w:rPr>
        <w:t xml:space="preserve"> |SciGirls at the national High Magnetic Field Laboratory, Jacksonville, FL | 2018  </w:t>
      </w:r>
    </w:p>
    <w:p w14:paraId="2FD1D02F" w14:textId="37D63872" w:rsidR="00CB7DA8" w:rsidRPr="00622FE6" w:rsidRDefault="0004065B" w:rsidP="0004065B">
      <w:pPr>
        <w:spacing w:before="120" w:after="0" w:line="240" w:lineRule="auto"/>
        <w:rPr>
          <w:rFonts w:asciiTheme="minorHAnsi" w:hAnsiTheme="minorHAnsi" w:cstheme="minorHAnsi"/>
        </w:rPr>
      </w:pPr>
      <w:r w:rsidRPr="00622FE6">
        <w:rPr>
          <w:rFonts w:asciiTheme="minorHAnsi" w:hAnsiTheme="minorHAnsi" w:cstheme="minorHAnsi"/>
          <w:b/>
          <w:u w:val="single"/>
        </w:rPr>
        <w:t>Volunteer</w:t>
      </w:r>
      <w:r w:rsidRPr="00622FE6">
        <w:rPr>
          <w:rFonts w:asciiTheme="minorHAnsi" w:hAnsiTheme="minorHAnsi" w:cstheme="minorHAnsi"/>
        </w:rPr>
        <w:t xml:space="preserve"> |Habitat for Humanity, Jacksonville, FL | 2017  </w:t>
      </w:r>
    </w:p>
    <w:sectPr w:rsidR="00CB7DA8" w:rsidRPr="00622FE6" w:rsidSect="001071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9413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7A65E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D854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FA6E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4BEA9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7629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83AC8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1268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76413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E066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22246"/>
    <w:multiLevelType w:val="hybridMultilevel"/>
    <w:tmpl w:val="0422D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11008F"/>
    <w:multiLevelType w:val="hybridMultilevel"/>
    <w:tmpl w:val="2F508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FA60EF0"/>
    <w:multiLevelType w:val="hybridMultilevel"/>
    <w:tmpl w:val="A4549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D057D0"/>
    <w:multiLevelType w:val="hybridMultilevel"/>
    <w:tmpl w:val="4042A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0303BA"/>
    <w:multiLevelType w:val="hybridMultilevel"/>
    <w:tmpl w:val="7D442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75088A"/>
    <w:multiLevelType w:val="hybridMultilevel"/>
    <w:tmpl w:val="919A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C7693"/>
    <w:multiLevelType w:val="hybridMultilevel"/>
    <w:tmpl w:val="896A47B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321890"/>
    <w:multiLevelType w:val="hybridMultilevel"/>
    <w:tmpl w:val="E57A2E9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45140DA"/>
    <w:multiLevelType w:val="hybridMultilevel"/>
    <w:tmpl w:val="3B7A1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D4E21"/>
    <w:multiLevelType w:val="hybridMultilevel"/>
    <w:tmpl w:val="22D23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887CB4"/>
    <w:multiLevelType w:val="hybridMultilevel"/>
    <w:tmpl w:val="F07AFB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8E528E"/>
    <w:multiLevelType w:val="hybridMultilevel"/>
    <w:tmpl w:val="D292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F390F"/>
    <w:multiLevelType w:val="hybridMultilevel"/>
    <w:tmpl w:val="733C415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7500832"/>
    <w:multiLevelType w:val="hybridMultilevel"/>
    <w:tmpl w:val="1F4616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1"/>
  </w:num>
  <w:num w:numId="3">
    <w:abstractNumId w:val="13"/>
  </w:num>
  <w:num w:numId="4">
    <w:abstractNumId w:val="12"/>
  </w:num>
  <w:num w:numId="5">
    <w:abstractNumId w:val="18"/>
  </w:num>
  <w:num w:numId="6">
    <w:abstractNumId w:val="10"/>
  </w:num>
  <w:num w:numId="7">
    <w:abstractNumId w:val="21"/>
  </w:num>
  <w:num w:numId="8">
    <w:abstractNumId w:val="15"/>
  </w:num>
  <w:num w:numId="9">
    <w:abstractNumId w:val="14"/>
  </w:num>
  <w:num w:numId="10">
    <w:abstractNumId w:val="19"/>
  </w:num>
  <w:num w:numId="11">
    <w:abstractNumId w:val="20"/>
  </w:num>
  <w:num w:numId="12">
    <w:abstractNumId w:val="16"/>
  </w:num>
  <w:num w:numId="13">
    <w:abstractNumId w:val="17"/>
  </w:num>
  <w:num w:numId="14">
    <w:abstractNumId w:val="22"/>
  </w:num>
  <w:num w:numId="15">
    <w:abstractNumId w:val="23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NjI3NTIzNDMwszRQ0lEKTi0uzszPAykwqwUAnyeAlCwAAAA="/>
  </w:docVars>
  <w:rsids>
    <w:rsidRoot w:val="0010718F"/>
    <w:rsid w:val="00004E55"/>
    <w:rsid w:val="000123C0"/>
    <w:rsid w:val="000240DA"/>
    <w:rsid w:val="00024803"/>
    <w:rsid w:val="00035074"/>
    <w:rsid w:val="0004065B"/>
    <w:rsid w:val="00053109"/>
    <w:rsid w:val="000662E2"/>
    <w:rsid w:val="00093BC8"/>
    <w:rsid w:val="000A48C1"/>
    <w:rsid w:val="000D0625"/>
    <w:rsid w:val="000E053D"/>
    <w:rsid w:val="000F6472"/>
    <w:rsid w:val="00101C95"/>
    <w:rsid w:val="0010718F"/>
    <w:rsid w:val="001172BC"/>
    <w:rsid w:val="0014180B"/>
    <w:rsid w:val="00176E60"/>
    <w:rsid w:val="00191B7B"/>
    <w:rsid w:val="001A3ADD"/>
    <w:rsid w:val="00225E97"/>
    <w:rsid w:val="002B186F"/>
    <w:rsid w:val="00305B5D"/>
    <w:rsid w:val="00360A4C"/>
    <w:rsid w:val="003A7A5E"/>
    <w:rsid w:val="003C1D93"/>
    <w:rsid w:val="003D3129"/>
    <w:rsid w:val="003F4EA9"/>
    <w:rsid w:val="004758BB"/>
    <w:rsid w:val="004A7721"/>
    <w:rsid w:val="004B5C71"/>
    <w:rsid w:val="00507F0F"/>
    <w:rsid w:val="0056059B"/>
    <w:rsid w:val="00563DA3"/>
    <w:rsid w:val="005964E2"/>
    <w:rsid w:val="00607AED"/>
    <w:rsid w:val="00611D73"/>
    <w:rsid w:val="00622FE6"/>
    <w:rsid w:val="0063652B"/>
    <w:rsid w:val="00652783"/>
    <w:rsid w:val="006721EC"/>
    <w:rsid w:val="006810BE"/>
    <w:rsid w:val="0069655B"/>
    <w:rsid w:val="006D52A8"/>
    <w:rsid w:val="006D596B"/>
    <w:rsid w:val="00712E49"/>
    <w:rsid w:val="00750C34"/>
    <w:rsid w:val="007603E0"/>
    <w:rsid w:val="00774C3F"/>
    <w:rsid w:val="00783DD7"/>
    <w:rsid w:val="007E29D3"/>
    <w:rsid w:val="008A6464"/>
    <w:rsid w:val="008C145C"/>
    <w:rsid w:val="008C3096"/>
    <w:rsid w:val="008C4D45"/>
    <w:rsid w:val="008D5B03"/>
    <w:rsid w:val="00985686"/>
    <w:rsid w:val="00995B7D"/>
    <w:rsid w:val="009C5942"/>
    <w:rsid w:val="009E6C73"/>
    <w:rsid w:val="00A01CBB"/>
    <w:rsid w:val="00A30975"/>
    <w:rsid w:val="00A346BD"/>
    <w:rsid w:val="00A36552"/>
    <w:rsid w:val="00A5716C"/>
    <w:rsid w:val="00A67E56"/>
    <w:rsid w:val="00AD1BFF"/>
    <w:rsid w:val="00AE7266"/>
    <w:rsid w:val="00B07EE5"/>
    <w:rsid w:val="00B206F5"/>
    <w:rsid w:val="00B21F16"/>
    <w:rsid w:val="00BB1A7E"/>
    <w:rsid w:val="00BB655B"/>
    <w:rsid w:val="00C11A34"/>
    <w:rsid w:val="00C22532"/>
    <w:rsid w:val="00C640A8"/>
    <w:rsid w:val="00C81F30"/>
    <w:rsid w:val="00C91369"/>
    <w:rsid w:val="00CB7DA8"/>
    <w:rsid w:val="00CD2622"/>
    <w:rsid w:val="00D30F86"/>
    <w:rsid w:val="00D469A6"/>
    <w:rsid w:val="00D550DA"/>
    <w:rsid w:val="00D56854"/>
    <w:rsid w:val="00D83DEE"/>
    <w:rsid w:val="00DC61DC"/>
    <w:rsid w:val="00E56A45"/>
    <w:rsid w:val="00E83D14"/>
    <w:rsid w:val="00E85789"/>
    <w:rsid w:val="00E965DA"/>
    <w:rsid w:val="00EB301A"/>
    <w:rsid w:val="00EF2195"/>
    <w:rsid w:val="00F11413"/>
    <w:rsid w:val="00F36CB0"/>
    <w:rsid w:val="00F74E1F"/>
    <w:rsid w:val="00F86EB1"/>
    <w:rsid w:val="00FA5D7D"/>
    <w:rsid w:val="00FC3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875E1"/>
  <w15:chartTrackingRefBased/>
  <w15:docId w15:val="{FCD33764-CCC9-7145-BF4B-647477AA2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BFF"/>
  </w:style>
  <w:style w:type="paragraph" w:styleId="Heading1">
    <w:name w:val="heading 1"/>
    <w:basedOn w:val="Normal"/>
    <w:next w:val="Normal"/>
    <w:link w:val="Heading1Char"/>
    <w:uiPriority w:val="9"/>
    <w:qFormat/>
    <w:rsid w:val="00191B7B"/>
    <w:pPr>
      <w:shd w:val="clear" w:color="auto" w:fill="DEEAF6" w:themeFill="accent5" w:themeFillTint="33"/>
      <w:spacing w:before="240" w:after="0" w:line="240" w:lineRule="auto"/>
      <w:jc w:val="both"/>
      <w:outlineLvl w:val="0"/>
    </w:pPr>
    <w:rPr>
      <w:rFonts w:asciiTheme="minorHAnsi" w:hAnsiTheme="minorHAnsi" w:cstheme="minorHAnsi"/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AD1BFF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716C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716C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716C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716C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716C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716C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716C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B7B"/>
    <w:rPr>
      <w:rFonts w:asciiTheme="minorHAnsi" w:hAnsiTheme="minorHAnsi" w:cstheme="minorHAnsi"/>
      <w:b/>
      <w:sz w:val="28"/>
      <w:shd w:val="clear" w:color="auto" w:fill="DEEAF6" w:themeFill="accent5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AD1BFF"/>
    <w:rPr>
      <w:rFonts w:asciiTheme="minorHAnsi" w:hAnsiTheme="minorHAnsi" w:cstheme="minorHAnsi"/>
      <w:b/>
      <w:sz w:val="28"/>
      <w:shd w:val="clear" w:color="auto" w:fill="DEEAF6" w:themeFill="accent5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716C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716C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716C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716C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716C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716C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716C"/>
    <w:rPr>
      <w:b/>
      <w:bCs/>
      <w:i/>
      <w:iCs/>
      <w:color w:val="7F7F7F" w:themeColor="text1" w:themeTint="8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rsid w:val="00A5716C"/>
    <w:rPr>
      <w:b/>
      <w:bCs/>
      <w:color w:val="C45911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5716C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716C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716C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716C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A5716C"/>
    <w:rPr>
      <w:b/>
      <w:bCs/>
    </w:rPr>
  </w:style>
  <w:style w:type="character" w:styleId="Emphasis">
    <w:name w:val="Emphasis"/>
    <w:uiPriority w:val="20"/>
    <w:qFormat/>
    <w:rsid w:val="00A5716C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A5716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5716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5716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5716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716C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716C"/>
    <w:rPr>
      <w:i/>
      <w:iCs/>
    </w:rPr>
  </w:style>
  <w:style w:type="character" w:styleId="SubtleEmphasis">
    <w:name w:val="Subtle Emphasis"/>
    <w:uiPriority w:val="19"/>
    <w:qFormat/>
    <w:rsid w:val="00A5716C"/>
    <w:rPr>
      <w:i/>
      <w:iCs/>
    </w:rPr>
  </w:style>
  <w:style w:type="character" w:styleId="IntenseEmphasis">
    <w:name w:val="Intense Emphasis"/>
    <w:uiPriority w:val="21"/>
    <w:qFormat/>
    <w:rsid w:val="00A5716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5716C"/>
    <w:rPr>
      <w:smallCaps/>
    </w:rPr>
  </w:style>
  <w:style w:type="character" w:styleId="IntenseReference">
    <w:name w:val="Intense Reference"/>
    <w:uiPriority w:val="32"/>
    <w:qFormat/>
    <w:rsid w:val="00A5716C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A5716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716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57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16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F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A0E7CD14-D61C-4EBA-A423-FEC4825C56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17D692-A87F-4DBD-B966-0E84DB0717B9}"/>
</file>

<file path=customXml/itemProps3.xml><?xml version="1.0" encoding="utf-8"?>
<ds:datastoreItem xmlns:ds="http://schemas.openxmlformats.org/officeDocument/2006/customXml" ds:itemID="{88A2655C-5C7E-4D66-B077-1B7392BF0300}"/>
</file>

<file path=customXml/itemProps4.xml><?xml version="1.0" encoding="utf-8"?>
<ds:datastoreItem xmlns:ds="http://schemas.openxmlformats.org/officeDocument/2006/customXml" ds:itemID="{5F010EE6-67E5-4137-A0C5-00C88FD06D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Canez</dc:creator>
  <cp:keywords/>
  <dc:description/>
  <cp:lastModifiedBy>Fieschko, Rachel</cp:lastModifiedBy>
  <cp:revision>3</cp:revision>
  <cp:lastPrinted>2019-03-07T13:50:00Z</cp:lastPrinted>
  <dcterms:created xsi:type="dcterms:W3CDTF">2021-11-17T14:35:00Z</dcterms:created>
  <dcterms:modified xsi:type="dcterms:W3CDTF">2022-02-14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